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cb8ae12 de 1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cb8ae12</w:t>
        </w:r>
      </w:hyperlink>
      <w:r>
        <w:t xml:space="preserve"> </w:t>
      </w:r>
      <w:r>
        <w:t xml:space="preserve">del October 1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8ae12 del 1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cb8ae12bbba4664ae28123f3486173a58976135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cb8ae12bbba4664ae28123f3486173a58976135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5T02:21:03Z</dcterms:created>
  <dcterms:modified xsi:type="dcterms:W3CDTF">2023-10-15T02: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